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9E9214" w14:textId="1A228A1D" w:rsidR="00213D43" w:rsidRDefault="00DB01A1">
      <w:r>
        <w:t xml:space="preserve">Test: I can navigate through each page successfully. </w:t>
      </w:r>
    </w:p>
    <w:p w14:paraId="5BD5D548" w14:textId="2245751E" w:rsidR="00DB01A1" w:rsidRDefault="00DB01A1">
      <w:r>
        <w:t>Given I am on the Holiday Application Home page</w:t>
      </w:r>
    </w:p>
    <w:p w14:paraId="7E6EC8F8" w14:textId="15F44BA8" w:rsidR="00DB01A1" w:rsidRDefault="00DB01A1">
      <w:r>
        <w:t>And I enter a continent</w:t>
      </w:r>
    </w:p>
    <w:p w14:paraId="580719BD" w14:textId="7F7C0995" w:rsidR="00DB01A1" w:rsidRDefault="00DB01A1">
      <w:r>
        <w:t>And I Click the submit button</w:t>
      </w:r>
    </w:p>
    <w:p w14:paraId="54889FB3" w14:textId="34F6ECB4" w:rsidR="00DB01A1" w:rsidRDefault="00DB01A1">
      <w:r>
        <w:t xml:space="preserve">Then I should navigate to the next page: </w:t>
      </w:r>
    </w:p>
    <w:p w14:paraId="7FE385B6" w14:textId="7B24FB46" w:rsidR="00DB01A1" w:rsidRDefault="00DB01A1"/>
    <w:p w14:paraId="54C8AEE1" w14:textId="13E24D26" w:rsidR="00DB01A1" w:rsidRDefault="00DB01A1">
      <w:pPr>
        <w:rPr>
          <w:i/>
          <w:iCs/>
        </w:rPr>
      </w:pPr>
      <w:r>
        <w:rPr>
          <w:i/>
          <w:iCs/>
        </w:rPr>
        <w:t>Given I am on the application page</w:t>
      </w:r>
    </w:p>
    <w:p w14:paraId="6BB666AC" w14:textId="4C39ADFC" w:rsidR="00DB01A1" w:rsidRPr="00DB01A1" w:rsidRDefault="00DB01A1">
      <w:pPr>
        <w:rPr>
          <w:i/>
          <w:iCs/>
        </w:rPr>
      </w:pPr>
      <w:r>
        <w:rPr>
          <w:i/>
          <w:iCs/>
        </w:rPr>
        <w:t>And I enter a continent</w:t>
      </w:r>
    </w:p>
    <w:p w14:paraId="35C45163" w14:textId="77777777" w:rsidR="00DB01A1" w:rsidRDefault="00DB01A1"/>
    <w:p w14:paraId="76D84ECA" w14:textId="5BD47808" w:rsidR="00DB01A1" w:rsidRDefault="00DB01A1">
      <w:r w:rsidRPr="00DB01A1">
        <w:drawing>
          <wp:inline distT="0" distB="0" distL="0" distR="0" wp14:anchorId="71EDADE2" wp14:editId="17CECFAB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DC2CC" w14:textId="58E17FEF" w:rsidR="00DB01A1" w:rsidRDefault="00DB01A1">
      <w:pPr>
        <w:rPr>
          <w:i/>
          <w:iCs/>
        </w:rPr>
      </w:pPr>
      <w:r>
        <w:rPr>
          <w:i/>
          <w:iCs/>
        </w:rPr>
        <w:t>And I click the submit button</w:t>
      </w:r>
    </w:p>
    <w:p w14:paraId="5DF5CC9D" w14:textId="2C2E325E" w:rsidR="00DB01A1" w:rsidRDefault="00DB01A1">
      <w:pPr>
        <w:rPr>
          <w:i/>
          <w:iCs/>
        </w:rPr>
      </w:pPr>
      <w:r>
        <w:rPr>
          <w:i/>
          <w:iCs/>
        </w:rPr>
        <w:t>Then I navigate to the next page.</w:t>
      </w:r>
    </w:p>
    <w:p w14:paraId="034F101A" w14:textId="69A5882E" w:rsidR="00DB01A1" w:rsidRPr="00DB01A1" w:rsidRDefault="00DB01A1">
      <w:r>
        <w:t>Test Passed</w:t>
      </w:r>
    </w:p>
    <w:p w14:paraId="4A257188" w14:textId="18285C90" w:rsidR="00DB01A1" w:rsidRDefault="00DB01A1">
      <w:pPr>
        <w:rPr>
          <w:i/>
          <w:iCs/>
        </w:rPr>
      </w:pPr>
    </w:p>
    <w:p w14:paraId="5F73B49D" w14:textId="74E4D3A2" w:rsidR="00DB01A1" w:rsidRDefault="00DB01A1">
      <w:pPr>
        <w:rPr>
          <w:i/>
          <w:iCs/>
        </w:rPr>
      </w:pPr>
    </w:p>
    <w:p w14:paraId="0997DD93" w14:textId="221BFD49" w:rsidR="00DB01A1" w:rsidRDefault="00DB01A1">
      <w:pPr>
        <w:rPr>
          <w:i/>
          <w:iCs/>
        </w:rPr>
      </w:pPr>
    </w:p>
    <w:p w14:paraId="26D0ABCB" w14:textId="2E5B4F28" w:rsidR="00DB01A1" w:rsidRDefault="00DB01A1">
      <w:pPr>
        <w:rPr>
          <w:i/>
          <w:iCs/>
        </w:rPr>
      </w:pPr>
    </w:p>
    <w:p w14:paraId="7FF88526" w14:textId="7C18F7EA" w:rsidR="00DB01A1" w:rsidRDefault="00DB01A1">
      <w:pPr>
        <w:rPr>
          <w:i/>
          <w:iCs/>
        </w:rPr>
      </w:pPr>
    </w:p>
    <w:p w14:paraId="64EBC89D" w14:textId="447C0B92" w:rsidR="00DB01A1" w:rsidRDefault="00DB01A1">
      <w:pPr>
        <w:rPr>
          <w:i/>
          <w:iCs/>
        </w:rPr>
      </w:pPr>
    </w:p>
    <w:p w14:paraId="5AE3AF46" w14:textId="6BC7F6DB" w:rsidR="00DB01A1" w:rsidRDefault="00DB01A1">
      <w:pPr>
        <w:rPr>
          <w:i/>
          <w:iCs/>
        </w:rPr>
      </w:pPr>
    </w:p>
    <w:p w14:paraId="71561502" w14:textId="77777777" w:rsidR="00DB01A1" w:rsidRDefault="00DB01A1">
      <w:pPr>
        <w:rPr>
          <w:i/>
          <w:iCs/>
        </w:rPr>
      </w:pPr>
    </w:p>
    <w:p w14:paraId="12F94551" w14:textId="0E663863" w:rsidR="00DB01A1" w:rsidRDefault="00DB01A1">
      <w:r>
        <w:t>Test 2</w:t>
      </w:r>
    </w:p>
    <w:p w14:paraId="6BD88854" w14:textId="77777777" w:rsidR="00DB01A1" w:rsidRDefault="00DB01A1" w:rsidP="00DB01A1">
      <w:r>
        <w:t>Given I am on the Holiday Application Home page</w:t>
      </w:r>
    </w:p>
    <w:p w14:paraId="6CF2E311" w14:textId="0B94A4B5" w:rsidR="00DB01A1" w:rsidRDefault="00DB01A1" w:rsidP="00DB01A1">
      <w:r>
        <w:t xml:space="preserve">And I enter a </w:t>
      </w:r>
      <w:r>
        <w:t xml:space="preserve">‘Europe’ as the </w:t>
      </w:r>
      <w:r>
        <w:t>continent</w:t>
      </w:r>
    </w:p>
    <w:p w14:paraId="15D86F61" w14:textId="7915D792" w:rsidR="00DB01A1" w:rsidRDefault="00DB01A1" w:rsidP="00DB01A1">
      <w:r>
        <w:t>And I enter a ‘</w:t>
      </w:r>
      <w:r>
        <w:t>active’</w:t>
      </w:r>
      <w:r>
        <w:t xml:space="preserve"> as the </w:t>
      </w:r>
      <w:r>
        <w:t>category</w:t>
      </w:r>
    </w:p>
    <w:p w14:paraId="122F3FAA" w14:textId="4CD5B945" w:rsidR="00DB01A1" w:rsidRDefault="00DB01A1" w:rsidP="00DB01A1">
      <w:r>
        <w:t>And I enter a ‘</w:t>
      </w:r>
      <w:r>
        <w:t>mild</w:t>
      </w:r>
      <w:r>
        <w:t xml:space="preserve"> as the </w:t>
      </w:r>
      <w:r>
        <w:t>temp rating</w:t>
      </w:r>
    </w:p>
    <w:p w14:paraId="39AA140E" w14:textId="53C1D05D" w:rsidR="00DB01A1" w:rsidRDefault="00DB01A1" w:rsidP="00DB01A1">
      <w:r>
        <w:t>And I enter a ‘</w:t>
      </w:r>
      <w:r w:rsidR="00862C50">
        <w:t>active</w:t>
      </w:r>
      <w:r>
        <w:t xml:space="preserve">’ as the </w:t>
      </w:r>
      <w:r w:rsidR="00862C50">
        <w:t>category</w:t>
      </w:r>
    </w:p>
    <w:p w14:paraId="5BFB7C83" w14:textId="77777777" w:rsidR="00862C50" w:rsidRDefault="00DB01A1" w:rsidP="00DB01A1">
      <w:r>
        <w:t>Then I should</w:t>
      </w:r>
      <w:r w:rsidR="00862C50">
        <w:t xml:space="preserve"> see the results </w:t>
      </w:r>
      <w:proofErr w:type="gramStart"/>
      <w:r w:rsidR="00862C50">
        <w:t>for :</w:t>
      </w:r>
      <w:proofErr w:type="gramEnd"/>
    </w:p>
    <w:p w14:paraId="767B8180" w14:textId="2862D617" w:rsidR="00DB01A1" w:rsidRDefault="00DB01A1" w:rsidP="00DB01A1">
      <w:r>
        <w:t xml:space="preserve"> </w:t>
      </w:r>
      <w:r w:rsidR="00862C50" w:rsidRPr="00862C50">
        <w:drawing>
          <wp:inline distT="0" distB="0" distL="0" distR="0" wp14:anchorId="666F82C7" wp14:editId="0F96BBBE">
            <wp:extent cx="5731510" cy="6997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F3F8C" w14:textId="77777777" w:rsidR="00725B37" w:rsidRPr="00725B37" w:rsidRDefault="00725B37" w:rsidP="00725B37">
      <w:pPr>
        <w:rPr>
          <w:i/>
          <w:iCs/>
        </w:rPr>
      </w:pPr>
      <w:r w:rsidRPr="00725B37">
        <w:rPr>
          <w:i/>
          <w:iCs/>
        </w:rPr>
        <w:t>Given I am on the Holiday Application Home page</w:t>
      </w:r>
    </w:p>
    <w:p w14:paraId="72BC0240" w14:textId="77777777" w:rsidR="00725B37" w:rsidRDefault="00725B37" w:rsidP="00DB01A1"/>
    <w:p w14:paraId="555D2C82" w14:textId="57CCB6F2" w:rsidR="00862C50" w:rsidRDefault="00862C50">
      <w:r w:rsidRPr="00862C50">
        <w:drawing>
          <wp:inline distT="0" distB="0" distL="0" distR="0" wp14:anchorId="52EE1EF5" wp14:editId="2612A158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B9370" w14:textId="77777777" w:rsidR="00725B37" w:rsidRPr="00725B37" w:rsidRDefault="00725B37" w:rsidP="00725B37">
      <w:pPr>
        <w:rPr>
          <w:i/>
          <w:iCs/>
        </w:rPr>
      </w:pPr>
      <w:r w:rsidRPr="00725B37">
        <w:rPr>
          <w:i/>
          <w:iCs/>
        </w:rPr>
        <w:t>And I enter a ‘Europe’ as the continent</w:t>
      </w:r>
    </w:p>
    <w:p w14:paraId="55DB16C1" w14:textId="77777777" w:rsidR="00725B37" w:rsidRDefault="00725B37"/>
    <w:p w14:paraId="1013A2D2" w14:textId="18E8CC5F" w:rsidR="00862C50" w:rsidRDefault="00862C50">
      <w:r w:rsidRPr="00862C50">
        <w:lastRenderedPageBreak/>
        <w:drawing>
          <wp:inline distT="0" distB="0" distL="0" distR="0" wp14:anchorId="3F82DB12" wp14:editId="34C98D53">
            <wp:extent cx="5731510" cy="29940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7212E" w14:textId="77777777" w:rsidR="00725B37" w:rsidRDefault="00725B37" w:rsidP="00725B37"/>
    <w:p w14:paraId="07D0A719" w14:textId="77777777" w:rsidR="00725B37" w:rsidRPr="00725B37" w:rsidRDefault="00725B37" w:rsidP="00725B37">
      <w:pPr>
        <w:rPr>
          <w:i/>
          <w:iCs/>
        </w:rPr>
      </w:pPr>
      <w:r w:rsidRPr="00725B37">
        <w:rPr>
          <w:i/>
          <w:iCs/>
        </w:rPr>
        <w:t>And I enter a ‘active’ as the category</w:t>
      </w:r>
    </w:p>
    <w:p w14:paraId="35F5082B" w14:textId="77777777" w:rsidR="00725B37" w:rsidRDefault="00725B37"/>
    <w:p w14:paraId="26A81AEA" w14:textId="751DC914" w:rsidR="00862C50" w:rsidRDefault="00862C50">
      <w:r w:rsidRPr="00862C50">
        <w:drawing>
          <wp:inline distT="0" distB="0" distL="0" distR="0" wp14:anchorId="686CD15F" wp14:editId="5BC93B40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AAF7" w14:textId="77777777" w:rsidR="00725B37" w:rsidRPr="00725B37" w:rsidRDefault="00725B37" w:rsidP="00725B37">
      <w:pPr>
        <w:rPr>
          <w:i/>
          <w:iCs/>
        </w:rPr>
      </w:pPr>
      <w:r w:rsidRPr="00725B37">
        <w:rPr>
          <w:i/>
          <w:iCs/>
        </w:rPr>
        <w:t>And I enter a ‘mild as the temp rating</w:t>
      </w:r>
    </w:p>
    <w:p w14:paraId="12B7FEDA" w14:textId="77777777" w:rsidR="00725B37" w:rsidRDefault="00725B37"/>
    <w:p w14:paraId="71687789" w14:textId="275436D3" w:rsidR="00862C50" w:rsidRDefault="00143DEE">
      <w:r>
        <w:lastRenderedPageBreak/>
        <w:t>s</w:t>
      </w:r>
      <w:r w:rsidR="00862C50" w:rsidRPr="00862C50">
        <w:drawing>
          <wp:inline distT="0" distB="0" distL="0" distR="0" wp14:anchorId="0E85FE2C" wp14:editId="4EBE83CA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0AC61" w14:textId="77777777" w:rsidR="00725B37" w:rsidRPr="00725B37" w:rsidRDefault="00725B37" w:rsidP="00725B37">
      <w:pPr>
        <w:rPr>
          <w:i/>
          <w:iCs/>
        </w:rPr>
      </w:pPr>
      <w:r w:rsidRPr="00725B37">
        <w:rPr>
          <w:i/>
          <w:iCs/>
        </w:rPr>
        <w:t>And I enter a ‘active’ as the category</w:t>
      </w:r>
    </w:p>
    <w:p w14:paraId="209A9E1E" w14:textId="77777777" w:rsidR="00725B37" w:rsidRDefault="00725B37"/>
    <w:p w14:paraId="1920E950" w14:textId="22D1EA05" w:rsidR="00862C50" w:rsidRDefault="00862C50">
      <w:r w:rsidRPr="00862C50">
        <w:drawing>
          <wp:inline distT="0" distB="0" distL="0" distR="0" wp14:anchorId="5083819C" wp14:editId="662BAA64">
            <wp:extent cx="5731510" cy="2113280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F44D3" w14:textId="77777777" w:rsidR="00725B37" w:rsidRDefault="00725B37" w:rsidP="00725B37">
      <w:r>
        <w:t xml:space="preserve">Then I should see the results </w:t>
      </w:r>
      <w:proofErr w:type="gramStart"/>
      <w:r>
        <w:t>for :</w:t>
      </w:r>
      <w:proofErr w:type="gramEnd"/>
    </w:p>
    <w:p w14:paraId="472FFE7C" w14:textId="77777777" w:rsidR="00725B37" w:rsidRDefault="00725B37" w:rsidP="00725B37">
      <w:r>
        <w:t xml:space="preserve"> </w:t>
      </w:r>
      <w:r w:rsidRPr="00862C50">
        <w:drawing>
          <wp:inline distT="0" distB="0" distL="0" distR="0" wp14:anchorId="76A088EF" wp14:editId="07B22D91">
            <wp:extent cx="5731510" cy="699770"/>
            <wp:effectExtent l="0" t="0" r="254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B810E" w14:textId="77777777" w:rsidR="00725B37" w:rsidRPr="00DB01A1" w:rsidRDefault="00725B37"/>
    <w:sectPr w:rsidR="00725B37" w:rsidRPr="00DB01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MzA1MDY3tzAyNTRQ0lEKTi0uzszPAykwrAUAU/v4vCwAAAA="/>
  </w:docVars>
  <w:rsids>
    <w:rsidRoot w:val="00DB01A1"/>
    <w:rsid w:val="00143DEE"/>
    <w:rsid w:val="003B39E9"/>
    <w:rsid w:val="003C4AF7"/>
    <w:rsid w:val="00624489"/>
    <w:rsid w:val="00725B37"/>
    <w:rsid w:val="00800232"/>
    <w:rsid w:val="00862C50"/>
    <w:rsid w:val="00B65FC1"/>
    <w:rsid w:val="00DB0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9EBE0"/>
  <w15:chartTrackingRefBased/>
  <w15:docId w15:val="{625B00F3-E4B1-40D4-ADA2-0E711C98C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4</TotalTime>
  <Pages>4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Amos</dc:creator>
  <cp:keywords/>
  <dc:description/>
  <cp:lastModifiedBy>Charlie Amos</cp:lastModifiedBy>
  <cp:revision>4</cp:revision>
  <dcterms:created xsi:type="dcterms:W3CDTF">2022-01-13T15:15:00Z</dcterms:created>
  <dcterms:modified xsi:type="dcterms:W3CDTF">2022-01-14T16:52:00Z</dcterms:modified>
</cp:coreProperties>
</file>